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Afghanistan</w:t>
      </w:r>
      <w:r>
        <w:t xml:space="preserve"> </w:t>
      </w:r>
      <w:r>
        <w:t xml:space="preserve">Kabul</w:t>
      </w:r>
    </w:p>
    <w:bookmarkStart w:id="20" w:name="X7d69f5ae5588113241f8cf6025d705fc4a8b3ab"/>
    <w:p>
      <w:pPr>
        <w:pStyle w:val="Heading1"/>
      </w:pPr>
      <w:r>
        <w:t xml:space="preserve">Cover Letter for Computer Engineer Position in Afghanistan Kabul</w:t>
      </w:r>
    </w:p>
    <w:p>
      <w:pPr>
        <w:pStyle w:val="FirstParagraph"/>
      </w:pPr>
      <w:r>
        <w:t xml:space="preserve">Dear [Hiring Manager's Name],</w:t>
      </w:r>
    </w:p>
    <w:p>
      <w:pPr>
        <w:pStyle w:val="BodyText"/>
      </w:pPr>
      <w:r>
        <w:t xml:space="preserve">I am writing to express my sincere interest in the Computer Engineer position at [Company Name] in Afghanistan, specifically within the vibrant and rapidly evolving tech landscape of Kabul. As a dedicated computer engineer with a passion for innovation and problem-solving, I am eager to contribute my technical expertise and commitment to advancing technological infrastructure in this dynamic region. My background in software development, network systems, and hardware engineering aligns closely with the needs of Afghanistan's growing digital economy, particularly in Kabul, where technology plays a pivotal role in driving progress.</w:t>
      </w:r>
    </w:p>
    <w:p>
      <w:pPr>
        <w:pStyle w:val="BodyText"/>
      </w:pPr>
      <w:r>
        <w:t xml:space="preserve">Having graduated with a degree in Computer Engineering from [University Name] and gaining hands-on experience through internships and professional projects in both local and international contexts, I have developed a strong foundation in designing, implementing, and maintaining cutting-edge technological solutions. My work has focused on addressing real-world challenges through technology, such as optimizing network efficiency for remote communities, developing scalable software applications for small businesses, and ensuring cybersecurity protocols to protect sensitive data. These experiences have not only honed my technical skills but also deepened my understanding of the unique opportunities and constraints present in regions like Afghanistan.</w:t>
      </w:r>
    </w:p>
    <w:p>
      <w:pPr>
        <w:pStyle w:val="BodyText"/>
      </w:pPr>
      <w:r>
        <w:t xml:space="preserve">One of the most compelling aspects of working as a Computer Engineer in Kabul is the opportunity to contribute to a nation in transition. Afghanistan has witnessed significant strides in digital infrastructure over the past decade, with initiatives such as expanded internet access, mobile banking systems, and e-governance platforms transforming how people interact with technology. As a computer engineer, I am motivated by the challenge of supporting these advancements while addressing the specific needs of Afghan communities. Whether it is designing affordable hardware solutions for rural areas or creating user-friendly software tailored to local languages and cultural contexts, I am committed to leveraging my skills for meaningful impact.</w:t>
      </w:r>
    </w:p>
    <w:p>
      <w:pPr>
        <w:pStyle w:val="BodyText"/>
      </w:pPr>
      <w:r>
        <w:t xml:space="preserve">My technical expertise spans a wide range of disciplines, including but not limited to:</w:t>
      </w:r>
    </w:p>
    <w:p>
      <w:pPr>
        <w:numPr>
          <w:ilvl w:val="0"/>
          <w:numId w:val="1001"/>
        </w:numPr>
        <w:pStyle w:val="Compact"/>
      </w:pPr>
      <w:r>
        <w:rPr>
          <w:bCs/>
          <w:b/>
        </w:rPr>
        <w:t xml:space="preserve">Software Development:</w:t>
      </w:r>
      <w:r>
        <w:t xml:space="preserve"> </w:t>
      </w:r>
      <w:r>
        <w:t xml:space="preserve">Proficient in programming languages such as Python, Java, and C++, with experience in developing applications for both desktop and mobile platforms. I have also contributed to open-source projects that prioritize accessibility and scalability.</w:t>
      </w:r>
    </w:p>
    <w:p>
      <w:pPr>
        <w:numPr>
          <w:ilvl w:val="0"/>
          <w:numId w:val="1001"/>
        </w:numPr>
        <w:pStyle w:val="Compact"/>
      </w:pPr>
      <w:r>
        <w:rPr>
          <w:bCs/>
          <w:b/>
        </w:rPr>
        <w:t xml:space="preserve">Network Engineering:</w:t>
      </w:r>
      <w:r>
        <w:t xml:space="preserve"> </w:t>
      </w:r>
      <w:r>
        <w:t xml:space="preserve">Skilled in configuring and managing local area networks (LANs), wide area networks (WANs), and cloud-based infrastructures. My work has focused on ensuring reliable connectivity in environments with limited resources, a critical need in many parts of Afghanistan.</w:t>
      </w:r>
    </w:p>
    <w:p>
      <w:pPr>
        <w:numPr>
          <w:ilvl w:val="0"/>
          <w:numId w:val="1001"/>
        </w:numPr>
        <w:pStyle w:val="Compact"/>
      </w:pPr>
      <w:r>
        <w:rPr>
          <w:bCs/>
          <w:b/>
        </w:rPr>
        <w:t xml:space="preserve">Hardware Systems:</w:t>
      </w:r>
      <w:r>
        <w:t xml:space="preserve"> </w:t>
      </w:r>
      <w:r>
        <w:t xml:space="preserve">Experienced in designing and troubleshooting computer hardware, including desktops, servers, and embedded systems. I have also worked on optimizing energy-efficient solutions for regions with unreliable power supply.</w:t>
      </w:r>
    </w:p>
    <w:p>
      <w:pPr>
        <w:numPr>
          <w:ilvl w:val="0"/>
          <w:numId w:val="1001"/>
        </w:numPr>
        <w:pStyle w:val="Compact"/>
      </w:pPr>
      <w:r>
        <w:rPr>
          <w:bCs/>
          <w:b/>
        </w:rPr>
        <w:t xml:space="preserve">Cybersecurity:</w:t>
      </w:r>
      <w:r>
        <w:t xml:space="preserve"> </w:t>
      </w:r>
      <w:r>
        <w:t xml:space="preserve">Committed to safeguarding digital assets through robust security practices. My knowledge of firewalls, encryption protocols, and threat detection has been applied in both academic and professional settings.</w:t>
      </w:r>
    </w:p>
    <w:p>
      <w:pPr>
        <w:pStyle w:val="FirstParagraph"/>
      </w:pPr>
      <w:r>
        <w:t xml:space="preserve">In addition to my technical skills, I bring a strong work ethic and a collaborative mindset. I thrive in team environments where diverse perspectives drive innovation, and I am passionate about mentoring junior engineers to foster a culture of continuous learning. My time working on projects in Kabul has exposed me to the unique challenges of implementing technology in developing regions, such as limited access to advanced tools, cultural barriers to adoption, and the need for cost-effective solutions. These experiences have shaped my ability to think critically and adapt creatively, qualities I believe are essential for success in any engineering role.</w:t>
      </w:r>
    </w:p>
    <w:p>
      <w:pPr>
        <w:pStyle w:val="BodyText"/>
      </w:pPr>
      <w:r>
        <w:t xml:space="preserve">What excites me most about the opportunity at [Company Name] is the potential to contribute to Afghanistan's technological growth while working in a city that embodies resilience and innovation. Kabul, as the capital, is a hub of activity where traditional and modern systems coexist. As a Computer Engineer, I am eager to support initiatives that bridge this gap—whether by developing local software solutions, improving digital literacy programs, or collaborating with organizations to build sustainable infrastructure. My goal is to help create systems that not only meet current demands but also empower future generations through technology.</w:t>
      </w:r>
    </w:p>
    <w:p>
      <w:pPr>
        <w:pStyle w:val="BodyText"/>
      </w:pPr>
      <w:r>
        <w:t xml:space="preserve">I would be honored to bring my skills and enthusiasm to your team. I am particularly drawn to [Company Name]’s mission of [mention specific company values or projects, if known], as it aligns with my personal commitment to using technology for social good. I am confident that my background in computer engineering, combined with my dedication to the Afghan community, will enable me to make valuable contributions to your organization.</w:t>
      </w:r>
    </w:p>
    <w:p>
      <w:pPr>
        <w:pStyle w:val="BodyText"/>
      </w:pPr>
      <w:r>
        <w:t xml:space="preserve">Thank you for considering my application. I would welcome the opportunity to discuss how my experience and vision align with the goals of [Company Name]. Please feel free to contact me at [Your Phone Number] or [Your Email Address] at your convenience. I look forward to the possibility of contributing to the technological advancement of Afghanistan, particularly in Kabul, where innovation and perseverance are shaping a brighter futur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 Afghanistan Kabul</dc:title>
  <dc:creator/>
  <dc:language>en</dc:language>
  <cp:keywords/>
  <dcterms:created xsi:type="dcterms:W3CDTF">2025-12-10T20:38:50Z</dcterms:created>
  <dcterms:modified xsi:type="dcterms:W3CDTF">2025-12-10T20:38:50Z</dcterms:modified>
</cp:coreProperties>
</file>

<file path=docProps/custom.xml><?xml version="1.0" encoding="utf-8"?>
<Properties xmlns="http://schemas.openxmlformats.org/officeDocument/2006/custom-properties" xmlns:vt="http://schemas.openxmlformats.org/officeDocument/2006/docPropsVTypes"/>
</file>